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91391" w14:textId="3EDA0E9E" w:rsidR="001E6D40" w:rsidRPr="00AB2880" w:rsidRDefault="001E6D40" w:rsidP="001E6D40">
      <w:pPr>
        <w:rPr>
          <w:rFonts w:eastAsia="Calibri"/>
          <w:lang w:val="en-US" w:eastAsia="nl-NL"/>
        </w:rPr>
      </w:pPr>
      <w:bookmarkStart w:id="0" w:name="_Ref74402579"/>
      <w:bookmarkStart w:id="1" w:name="_Ref74402571"/>
      <w:r>
        <w:rPr>
          <w:rFonts w:eastAsia="Calibri"/>
          <w:b/>
          <w:lang w:val="en-US" w:eastAsia="nl-NL"/>
        </w:rPr>
        <w:t>Supplementary</w:t>
      </w:r>
      <w:r w:rsidRPr="00AB2880">
        <w:rPr>
          <w:rFonts w:eastAsia="Calibri"/>
          <w:b/>
          <w:lang w:val="en-US" w:eastAsia="nl-NL"/>
        </w:rPr>
        <w:t xml:space="preserve"> </w:t>
      </w:r>
      <w:bookmarkEnd w:id="0"/>
      <w:r w:rsidR="000E1344">
        <w:rPr>
          <w:rFonts w:eastAsia="Calibri"/>
          <w:b/>
          <w:lang w:val="en-US" w:eastAsia="nl-NL"/>
        </w:rPr>
        <w:t>I</w:t>
      </w:r>
      <w:r w:rsidRPr="00AB2880">
        <w:rPr>
          <w:rFonts w:eastAsia="Calibri"/>
          <w:b/>
          <w:lang w:val="en-US" w:eastAsia="nl-NL"/>
        </w:rPr>
        <w:t xml:space="preserve"> </w:t>
      </w:r>
      <w:r w:rsidRPr="00AB2880">
        <w:rPr>
          <w:rFonts w:eastAsia="Calibri"/>
          <w:lang w:val="en-US" w:eastAsia="nl-NL"/>
        </w:rPr>
        <w:t>COREQ Checklist</w:t>
      </w:r>
      <w:bookmarkEnd w:id="1"/>
    </w:p>
    <w:tbl>
      <w:tblPr>
        <w:tblStyle w:val="Tabelraster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"/>
        <w:gridCol w:w="2496"/>
        <w:gridCol w:w="8364"/>
        <w:gridCol w:w="2616"/>
      </w:tblGrid>
      <w:tr w:rsidR="000B2302" w:rsidRPr="00AB2880" w14:paraId="6DE416DB" w14:textId="77777777" w:rsidTr="00A96F59">
        <w:trPr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0055D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No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E969A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787EC8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Applicability to this stu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892F3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Location in thesis</w:t>
            </w:r>
          </w:p>
        </w:tc>
      </w:tr>
      <w:tr w:rsidR="001E6D40" w:rsidRPr="00AB2880" w14:paraId="5D08CA85" w14:textId="77777777" w:rsidTr="00A96F59">
        <w:tc>
          <w:tcPr>
            <w:tcW w:w="0" w:type="auto"/>
            <w:gridSpan w:val="4"/>
            <w:tcBorders>
              <w:top w:val="single" w:sz="4" w:space="0" w:color="auto"/>
              <w:bottom w:val="dotted" w:sz="4" w:space="0" w:color="auto"/>
            </w:tcBorders>
          </w:tcPr>
          <w:p w14:paraId="624DC84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b/>
                <w:bCs/>
                <w:lang w:val="en-US" w:eastAsia="nl-NL"/>
              </w:rPr>
            </w:pPr>
            <w:r w:rsidRPr="00AB2880">
              <w:rPr>
                <w:rFonts w:eastAsia="Calibri" w:cs="Times New Roman"/>
                <w:b/>
                <w:bCs/>
                <w:lang w:val="en-US" w:eastAsia="nl-NL"/>
              </w:rPr>
              <w:t>Domain 1: Research team and reflexivity</w:t>
            </w:r>
          </w:p>
        </w:tc>
      </w:tr>
      <w:tr w:rsidR="001E6D40" w:rsidRPr="00AB2880" w14:paraId="1232B807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354E26C9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Personal Characteristics</w:t>
            </w:r>
          </w:p>
        </w:tc>
      </w:tr>
      <w:tr w:rsidR="000B2302" w:rsidRPr="00AB2880" w14:paraId="06DD9EF2" w14:textId="77777777" w:rsidTr="00A96F59">
        <w:tc>
          <w:tcPr>
            <w:tcW w:w="0" w:type="auto"/>
          </w:tcPr>
          <w:p w14:paraId="3ECA913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.</w:t>
            </w:r>
          </w:p>
        </w:tc>
        <w:tc>
          <w:tcPr>
            <w:tcW w:w="0" w:type="auto"/>
          </w:tcPr>
          <w:p w14:paraId="7C31354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Interviewer/facilitator</w:t>
            </w:r>
          </w:p>
        </w:tc>
        <w:tc>
          <w:tcPr>
            <w:tcW w:w="0" w:type="auto"/>
          </w:tcPr>
          <w:p w14:paraId="06D4F5C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CM</w:t>
            </w:r>
          </w:p>
        </w:tc>
        <w:tc>
          <w:tcPr>
            <w:tcW w:w="0" w:type="auto"/>
          </w:tcPr>
          <w:p w14:paraId="32E49966" w14:textId="5AFC15D3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Authors</w:t>
            </w:r>
            <w:r w:rsidR="00F75E0C">
              <w:rPr>
                <w:rFonts w:eastAsia="Calibri" w:cs="Times New Roman"/>
                <w:lang w:val="en-US" w:eastAsia="nl-NL"/>
              </w:rPr>
              <w:t>, Methods</w:t>
            </w:r>
          </w:p>
        </w:tc>
      </w:tr>
      <w:tr w:rsidR="000B2302" w:rsidRPr="00AB2880" w14:paraId="51FBFECC" w14:textId="77777777" w:rsidTr="00A96F59">
        <w:tc>
          <w:tcPr>
            <w:tcW w:w="0" w:type="auto"/>
          </w:tcPr>
          <w:p w14:paraId="7F2768E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.</w:t>
            </w:r>
          </w:p>
        </w:tc>
        <w:tc>
          <w:tcPr>
            <w:tcW w:w="0" w:type="auto"/>
          </w:tcPr>
          <w:p w14:paraId="25F1431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Credentials</w:t>
            </w:r>
          </w:p>
        </w:tc>
        <w:tc>
          <w:tcPr>
            <w:tcW w:w="0" w:type="auto"/>
          </w:tcPr>
          <w:p w14:paraId="33A7678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) Nursing Sciences, program in Clinical Health Sciences, Utrecht University, University Medical Center Utrecht, The Netherlands</w:t>
            </w:r>
          </w:p>
          <w:p w14:paraId="383C6DC8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2) </w:t>
            </w:r>
            <w:proofErr w:type="spellStart"/>
            <w:r w:rsidRPr="00AB2880">
              <w:rPr>
                <w:rFonts w:eastAsia="Calibri" w:cs="Times New Roman"/>
                <w:lang w:val="en-US" w:eastAsia="nl-NL"/>
              </w:rPr>
              <w:t>Stichting</w:t>
            </w:r>
            <w:proofErr w:type="spellEnd"/>
            <w:r w:rsidRPr="00AB2880">
              <w:rPr>
                <w:rFonts w:eastAsia="Calibri" w:cs="Times New Roman"/>
                <w:lang w:val="en-US" w:eastAsia="nl-NL"/>
              </w:rPr>
              <w:t xml:space="preserve"> </w:t>
            </w:r>
            <w:proofErr w:type="spellStart"/>
            <w:r w:rsidRPr="00AB2880">
              <w:rPr>
                <w:rFonts w:eastAsia="Calibri" w:cs="Times New Roman"/>
                <w:lang w:val="en-US" w:eastAsia="nl-NL"/>
              </w:rPr>
              <w:t>Zorggroep</w:t>
            </w:r>
            <w:proofErr w:type="spellEnd"/>
            <w:r w:rsidRPr="00AB2880">
              <w:rPr>
                <w:rFonts w:eastAsia="Calibri" w:cs="Times New Roman"/>
                <w:lang w:val="en-US" w:eastAsia="nl-NL"/>
              </w:rPr>
              <w:t xml:space="preserve"> Florence, Home Care, The Netherlands</w:t>
            </w:r>
          </w:p>
          <w:p w14:paraId="014C582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3) Department of Internal Medicine, Division of Nursing Science, Erasmus MC, University Medical Center Rotterdam, Rotterdam, The Netherlands</w:t>
            </w:r>
          </w:p>
        </w:tc>
        <w:tc>
          <w:tcPr>
            <w:tcW w:w="0" w:type="auto"/>
          </w:tcPr>
          <w:p w14:paraId="68DF1A2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Affiliations </w:t>
            </w:r>
          </w:p>
        </w:tc>
      </w:tr>
      <w:tr w:rsidR="000B2302" w:rsidRPr="00AB2880" w14:paraId="7135A11E" w14:textId="77777777" w:rsidTr="00A96F59">
        <w:tc>
          <w:tcPr>
            <w:tcW w:w="0" w:type="auto"/>
          </w:tcPr>
          <w:p w14:paraId="4B6AC43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3.</w:t>
            </w:r>
          </w:p>
        </w:tc>
        <w:tc>
          <w:tcPr>
            <w:tcW w:w="0" w:type="auto"/>
          </w:tcPr>
          <w:p w14:paraId="59F6E96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Occupation</w:t>
            </w:r>
          </w:p>
        </w:tc>
        <w:tc>
          <w:tcPr>
            <w:tcW w:w="0" w:type="auto"/>
          </w:tcPr>
          <w:p w14:paraId="706498FC" w14:textId="7F28CD88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Home care manager / Chief Nursing Officer</w:t>
            </w:r>
            <w:r w:rsidR="002B1497">
              <w:rPr>
                <w:rFonts w:eastAsia="Calibri" w:cs="Times New Roman"/>
                <w:lang w:val="en-US" w:eastAsia="nl-NL"/>
              </w:rPr>
              <w:t xml:space="preserve"> (CNO)</w:t>
            </w:r>
          </w:p>
        </w:tc>
        <w:tc>
          <w:tcPr>
            <w:tcW w:w="0" w:type="auto"/>
          </w:tcPr>
          <w:p w14:paraId="5E4DFED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-</w:t>
            </w:r>
          </w:p>
        </w:tc>
      </w:tr>
      <w:tr w:rsidR="000B2302" w:rsidRPr="00AB2880" w14:paraId="45A804BC" w14:textId="77777777" w:rsidTr="00A96F59">
        <w:tc>
          <w:tcPr>
            <w:tcW w:w="0" w:type="auto"/>
          </w:tcPr>
          <w:p w14:paraId="3172EC2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4.</w:t>
            </w:r>
          </w:p>
        </w:tc>
        <w:tc>
          <w:tcPr>
            <w:tcW w:w="0" w:type="auto"/>
          </w:tcPr>
          <w:p w14:paraId="20D9FED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Gender</w:t>
            </w:r>
          </w:p>
        </w:tc>
        <w:tc>
          <w:tcPr>
            <w:tcW w:w="0" w:type="auto"/>
          </w:tcPr>
          <w:p w14:paraId="6611545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Female</w:t>
            </w:r>
          </w:p>
        </w:tc>
        <w:tc>
          <w:tcPr>
            <w:tcW w:w="0" w:type="auto"/>
          </w:tcPr>
          <w:p w14:paraId="41DC90B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-</w:t>
            </w:r>
          </w:p>
        </w:tc>
      </w:tr>
      <w:tr w:rsidR="000B2302" w:rsidRPr="00AB2880" w14:paraId="266987B5" w14:textId="77777777" w:rsidTr="00A96F59">
        <w:tc>
          <w:tcPr>
            <w:tcW w:w="0" w:type="auto"/>
            <w:tcBorders>
              <w:bottom w:val="dotted" w:sz="4" w:space="0" w:color="auto"/>
            </w:tcBorders>
          </w:tcPr>
          <w:p w14:paraId="59CA74B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5.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46ED6BB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Experience and training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1D49813B" w14:textId="6D307E5E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The current study was the master thesis for graduation of Clinical Health Sciences at Utrecht University. </w:t>
            </w:r>
          </w:p>
        </w:tc>
        <w:tc>
          <w:tcPr>
            <w:tcW w:w="0" w:type="auto"/>
          </w:tcPr>
          <w:p w14:paraId="27EF67B0" w14:textId="34327164" w:rsidR="001E6D40" w:rsidRPr="00AB2880" w:rsidRDefault="00F75E0C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F75E0C">
              <w:rPr>
                <w:rFonts w:eastAsia="Calibri" w:cs="Times New Roman"/>
                <w:color w:val="FF0000"/>
                <w:lang w:val="en-US" w:eastAsia="nl-NL"/>
              </w:rPr>
              <w:t>Declarations</w:t>
            </w:r>
            <w:r w:rsidR="001E6D40" w:rsidRPr="00F75E0C">
              <w:rPr>
                <w:rFonts w:eastAsia="Calibri" w:cs="Times New Roman"/>
                <w:color w:val="FF0000"/>
                <w:lang w:val="en-US" w:eastAsia="nl-NL"/>
              </w:rPr>
              <w:t xml:space="preserve"> </w:t>
            </w:r>
          </w:p>
        </w:tc>
      </w:tr>
      <w:tr w:rsidR="001E6D40" w:rsidRPr="00AB2880" w14:paraId="2E2E5A8B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3987EA2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lationship with participants</w:t>
            </w:r>
          </w:p>
        </w:tc>
      </w:tr>
      <w:tr w:rsidR="000B2302" w:rsidRPr="00AB2880" w14:paraId="19320492" w14:textId="77777777" w:rsidTr="00A96F59">
        <w:tc>
          <w:tcPr>
            <w:tcW w:w="0" w:type="auto"/>
          </w:tcPr>
          <w:p w14:paraId="43545CD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6.</w:t>
            </w:r>
          </w:p>
        </w:tc>
        <w:tc>
          <w:tcPr>
            <w:tcW w:w="0" w:type="auto"/>
          </w:tcPr>
          <w:p w14:paraId="16797AFF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lationship established</w:t>
            </w:r>
          </w:p>
        </w:tc>
        <w:tc>
          <w:tcPr>
            <w:tcW w:w="0" w:type="auto"/>
          </w:tcPr>
          <w:p w14:paraId="4D703D89" w14:textId="5B61E386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Five respondents have been met before; respondents with whom a direct working relationship existed were excluded from recruitment.</w:t>
            </w:r>
          </w:p>
        </w:tc>
        <w:tc>
          <w:tcPr>
            <w:tcW w:w="0" w:type="auto"/>
          </w:tcPr>
          <w:p w14:paraId="65F593BF" w14:textId="02C24611" w:rsidR="001E6D40" w:rsidRPr="00AB2880" w:rsidRDefault="000B2302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Discussion, </w:t>
            </w:r>
            <w:r w:rsidR="00F75E0C" w:rsidRPr="00F75E0C">
              <w:rPr>
                <w:rFonts w:eastAsia="Calibri" w:cs="Times New Roman"/>
                <w:color w:val="FF0000"/>
                <w:lang w:val="en-US" w:eastAsia="nl-NL"/>
              </w:rPr>
              <w:t>Declarations</w:t>
            </w:r>
          </w:p>
        </w:tc>
      </w:tr>
      <w:tr w:rsidR="000B2302" w:rsidRPr="00AB2880" w14:paraId="1C5BE454" w14:textId="77777777" w:rsidTr="00A96F59">
        <w:tc>
          <w:tcPr>
            <w:tcW w:w="0" w:type="auto"/>
          </w:tcPr>
          <w:p w14:paraId="2EE6040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7.</w:t>
            </w:r>
          </w:p>
        </w:tc>
        <w:tc>
          <w:tcPr>
            <w:tcW w:w="0" w:type="auto"/>
          </w:tcPr>
          <w:p w14:paraId="4935096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Participant knowledge of the interviewer</w:t>
            </w:r>
          </w:p>
        </w:tc>
        <w:tc>
          <w:tcPr>
            <w:tcW w:w="0" w:type="auto"/>
          </w:tcPr>
          <w:p w14:paraId="12B5DF1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spondents were briefed on the purpose of the study and understood that it was the graduation study for CM.</w:t>
            </w:r>
          </w:p>
        </w:tc>
        <w:tc>
          <w:tcPr>
            <w:tcW w:w="0" w:type="auto"/>
          </w:tcPr>
          <w:p w14:paraId="663BBA03" w14:textId="5687976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(Partly) Method</w:t>
            </w:r>
            <w:r w:rsidR="002B1497">
              <w:rPr>
                <w:rFonts w:eastAsia="Calibri" w:cs="Times New Roman"/>
                <w:lang w:val="en-US" w:eastAsia="nl-NL"/>
              </w:rPr>
              <w:t>s</w:t>
            </w:r>
            <w:r w:rsidRPr="00AB2880">
              <w:rPr>
                <w:rFonts w:eastAsia="Calibri" w:cs="Times New Roman"/>
                <w:lang w:val="en-US" w:eastAsia="nl-NL"/>
              </w:rPr>
              <w:t>, Procedures/Ethic</w:t>
            </w:r>
            <w:r w:rsidR="002B1497">
              <w:rPr>
                <w:rFonts w:eastAsia="Calibri" w:cs="Times New Roman"/>
                <w:lang w:val="en-US" w:eastAsia="nl-NL"/>
              </w:rPr>
              <w:t>s</w:t>
            </w:r>
            <w:r w:rsidR="000B2302">
              <w:rPr>
                <w:rFonts w:eastAsia="Calibri" w:cs="Times New Roman"/>
                <w:lang w:val="en-US" w:eastAsia="nl-NL"/>
              </w:rPr>
              <w:t xml:space="preserve">, </w:t>
            </w:r>
            <w:r w:rsidR="000B2302" w:rsidRPr="00A26746">
              <w:rPr>
                <w:rFonts w:eastAsia="Calibri" w:cs="Times New Roman"/>
                <w:color w:val="FF0000"/>
                <w:lang w:val="en-US" w:eastAsia="nl-NL"/>
              </w:rPr>
              <w:t>Declarations</w:t>
            </w:r>
          </w:p>
        </w:tc>
      </w:tr>
      <w:tr w:rsidR="000B2302" w:rsidRPr="00AB2880" w14:paraId="66A6F0AD" w14:textId="77777777" w:rsidTr="00A96F59">
        <w:tc>
          <w:tcPr>
            <w:tcW w:w="0" w:type="auto"/>
            <w:tcBorders>
              <w:bottom w:val="single" w:sz="4" w:space="0" w:color="auto"/>
            </w:tcBorders>
          </w:tcPr>
          <w:p w14:paraId="0C5318D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8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EC13D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Interviewer characteristic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C314D8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CM is an employee of the same home care organization, which was a potential source of bias.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03A392" w14:textId="061456CD" w:rsidR="001E6D40" w:rsidRPr="00AB2880" w:rsidRDefault="00F75E0C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Discussion, Declarations </w:t>
            </w:r>
          </w:p>
        </w:tc>
      </w:tr>
      <w:tr w:rsidR="001E6D40" w:rsidRPr="00AB2880" w14:paraId="26F3F549" w14:textId="77777777" w:rsidTr="00A96F59">
        <w:tc>
          <w:tcPr>
            <w:tcW w:w="0" w:type="auto"/>
            <w:gridSpan w:val="4"/>
            <w:tcBorders>
              <w:top w:val="single" w:sz="4" w:space="0" w:color="auto"/>
              <w:bottom w:val="dotted" w:sz="4" w:space="0" w:color="auto"/>
            </w:tcBorders>
          </w:tcPr>
          <w:p w14:paraId="2D6C187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b/>
                <w:bCs/>
                <w:lang w:val="en-US" w:eastAsia="nl-NL"/>
              </w:rPr>
            </w:pPr>
            <w:r w:rsidRPr="00AB2880">
              <w:rPr>
                <w:rFonts w:eastAsia="Calibri" w:cs="Times New Roman"/>
                <w:b/>
                <w:bCs/>
                <w:lang w:val="en-US" w:eastAsia="nl-NL"/>
              </w:rPr>
              <w:t>Domain 2: Study design</w:t>
            </w:r>
          </w:p>
        </w:tc>
      </w:tr>
      <w:tr w:rsidR="001E6D40" w:rsidRPr="00AB2880" w14:paraId="7483D87B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7815B9BF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heoretical framework</w:t>
            </w:r>
          </w:p>
        </w:tc>
      </w:tr>
      <w:tr w:rsidR="000B2302" w:rsidRPr="00AB2880" w14:paraId="2194A3A8" w14:textId="77777777" w:rsidTr="00A96F59">
        <w:tc>
          <w:tcPr>
            <w:tcW w:w="0" w:type="auto"/>
            <w:tcBorders>
              <w:bottom w:val="dotted" w:sz="4" w:space="0" w:color="auto"/>
            </w:tcBorders>
          </w:tcPr>
          <w:p w14:paraId="0114EFE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9.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1B4354B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ological orientation and Theory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0114EED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ata analysis: Deductive content analysis using the TICD Checklist.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1B1C23C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– Data Analysis</w:t>
            </w:r>
          </w:p>
        </w:tc>
      </w:tr>
      <w:tr w:rsidR="001E6D40" w:rsidRPr="00AB2880" w14:paraId="5080AD21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5E57270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Participation selection</w:t>
            </w:r>
          </w:p>
        </w:tc>
      </w:tr>
      <w:tr w:rsidR="000B2302" w:rsidRPr="00AB2880" w14:paraId="6805BDF4" w14:textId="77777777" w:rsidTr="00A96F59">
        <w:tc>
          <w:tcPr>
            <w:tcW w:w="0" w:type="auto"/>
          </w:tcPr>
          <w:p w14:paraId="737E9B4F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0.</w:t>
            </w:r>
          </w:p>
        </w:tc>
        <w:tc>
          <w:tcPr>
            <w:tcW w:w="0" w:type="auto"/>
          </w:tcPr>
          <w:p w14:paraId="5B191B1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Sampling</w:t>
            </w:r>
          </w:p>
        </w:tc>
        <w:tc>
          <w:tcPr>
            <w:tcW w:w="0" w:type="auto"/>
          </w:tcPr>
          <w:p w14:paraId="6D31F349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Purposive.</w:t>
            </w:r>
          </w:p>
        </w:tc>
        <w:tc>
          <w:tcPr>
            <w:tcW w:w="0" w:type="auto"/>
          </w:tcPr>
          <w:p w14:paraId="304F29D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Method – Participants </w:t>
            </w:r>
          </w:p>
        </w:tc>
      </w:tr>
      <w:tr w:rsidR="000B2302" w:rsidRPr="00AB2880" w14:paraId="3EC0728D" w14:textId="77777777" w:rsidTr="00A96F59">
        <w:tc>
          <w:tcPr>
            <w:tcW w:w="0" w:type="auto"/>
          </w:tcPr>
          <w:p w14:paraId="3F551C19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lastRenderedPageBreak/>
              <w:t>11.</w:t>
            </w:r>
          </w:p>
        </w:tc>
        <w:tc>
          <w:tcPr>
            <w:tcW w:w="0" w:type="auto"/>
          </w:tcPr>
          <w:p w14:paraId="3F23B87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of approach</w:t>
            </w:r>
          </w:p>
        </w:tc>
        <w:tc>
          <w:tcPr>
            <w:tcW w:w="0" w:type="auto"/>
          </w:tcPr>
          <w:p w14:paraId="586938E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anagers were asked by email to provide contact information of eligible respondents. A selection was made based on maximum variation factors and invitations (including information documentation and informed consent letter) were sent by email.</w:t>
            </w:r>
          </w:p>
        </w:tc>
        <w:tc>
          <w:tcPr>
            <w:tcW w:w="0" w:type="auto"/>
          </w:tcPr>
          <w:p w14:paraId="57B7BC5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– Procedures</w:t>
            </w:r>
          </w:p>
        </w:tc>
      </w:tr>
      <w:tr w:rsidR="000B2302" w:rsidRPr="00AB2880" w14:paraId="0F7FBA8F" w14:textId="77777777" w:rsidTr="00A96F59">
        <w:tc>
          <w:tcPr>
            <w:tcW w:w="0" w:type="auto"/>
          </w:tcPr>
          <w:p w14:paraId="77F7601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2.</w:t>
            </w:r>
          </w:p>
        </w:tc>
        <w:tc>
          <w:tcPr>
            <w:tcW w:w="0" w:type="auto"/>
          </w:tcPr>
          <w:p w14:paraId="682F310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Sample size</w:t>
            </w:r>
          </w:p>
        </w:tc>
        <w:tc>
          <w:tcPr>
            <w:tcW w:w="0" w:type="auto"/>
          </w:tcPr>
          <w:p w14:paraId="757869A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Fifteen.</w:t>
            </w:r>
          </w:p>
        </w:tc>
        <w:tc>
          <w:tcPr>
            <w:tcW w:w="0" w:type="auto"/>
          </w:tcPr>
          <w:p w14:paraId="277A0788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sults – Respondents</w:t>
            </w:r>
          </w:p>
        </w:tc>
      </w:tr>
      <w:tr w:rsidR="000B2302" w:rsidRPr="00AB2880" w14:paraId="2BBDFBED" w14:textId="77777777" w:rsidTr="00A96F59">
        <w:tc>
          <w:tcPr>
            <w:tcW w:w="0" w:type="auto"/>
            <w:tcBorders>
              <w:bottom w:val="dotted" w:sz="4" w:space="0" w:color="auto"/>
            </w:tcBorders>
          </w:tcPr>
          <w:p w14:paraId="3224C4B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3.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479C306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Non-participation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4DF97333" w14:textId="4A922848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hree. Reasons: holiday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1), personal reason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1), unknown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1).</w:t>
            </w:r>
          </w:p>
        </w:tc>
        <w:tc>
          <w:tcPr>
            <w:tcW w:w="0" w:type="auto"/>
          </w:tcPr>
          <w:p w14:paraId="75C5439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Results – Respondents </w:t>
            </w:r>
          </w:p>
        </w:tc>
      </w:tr>
      <w:tr w:rsidR="001E6D40" w:rsidRPr="00AB2880" w14:paraId="06914151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32767C7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Setting</w:t>
            </w:r>
          </w:p>
        </w:tc>
      </w:tr>
      <w:tr w:rsidR="000B2302" w:rsidRPr="00AB2880" w14:paraId="1EC4A9B4" w14:textId="77777777" w:rsidTr="00A96F59">
        <w:tc>
          <w:tcPr>
            <w:tcW w:w="0" w:type="auto"/>
          </w:tcPr>
          <w:p w14:paraId="0D83655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4.</w:t>
            </w:r>
          </w:p>
        </w:tc>
        <w:tc>
          <w:tcPr>
            <w:tcW w:w="0" w:type="auto"/>
          </w:tcPr>
          <w:p w14:paraId="04D48FAF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Setting of data collection</w:t>
            </w:r>
          </w:p>
        </w:tc>
        <w:tc>
          <w:tcPr>
            <w:tcW w:w="0" w:type="auto"/>
          </w:tcPr>
          <w:p w14:paraId="6998D97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Interviews were conducted in online video conferencing (Microsoft Teams).</w:t>
            </w:r>
          </w:p>
        </w:tc>
        <w:tc>
          <w:tcPr>
            <w:tcW w:w="0" w:type="auto"/>
          </w:tcPr>
          <w:p w14:paraId="27DB2FC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– Data collection</w:t>
            </w:r>
          </w:p>
        </w:tc>
      </w:tr>
      <w:tr w:rsidR="000B2302" w:rsidRPr="00AB2880" w14:paraId="6D018A21" w14:textId="77777777" w:rsidTr="00A96F59">
        <w:tc>
          <w:tcPr>
            <w:tcW w:w="0" w:type="auto"/>
          </w:tcPr>
          <w:p w14:paraId="79AF320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5.</w:t>
            </w:r>
          </w:p>
        </w:tc>
        <w:tc>
          <w:tcPr>
            <w:tcW w:w="0" w:type="auto"/>
          </w:tcPr>
          <w:p w14:paraId="511E6BD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Presence of non-participants</w:t>
            </w:r>
          </w:p>
        </w:tc>
        <w:tc>
          <w:tcPr>
            <w:tcW w:w="0" w:type="auto"/>
          </w:tcPr>
          <w:p w14:paraId="171BED5A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None</w:t>
            </w:r>
          </w:p>
        </w:tc>
        <w:tc>
          <w:tcPr>
            <w:tcW w:w="0" w:type="auto"/>
          </w:tcPr>
          <w:p w14:paraId="256D4BCC" w14:textId="5552B3FD" w:rsidR="001E6D40" w:rsidRPr="00A26746" w:rsidRDefault="000B2302" w:rsidP="00A96F59">
            <w:pPr>
              <w:spacing w:before="60" w:after="60" w:line="240" w:lineRule="auto"/>
              <w:rPr>
                <w:rFonts w:eastAsia="Calibri" w:cs="Times New Roman"/>
                <w:color w:val="FF0000"/>
                <w:lang w:val="en-US" w:eastAsia="nl-NL"/>
              </w:rPr>
            </w:pPr>
            <w:r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Results – Respondents </w:t>
            </w:r>
          </w:p>
        </w:tc>
      </w:tr>
      <w:tr w:rsidR="000B2302" w:rsidRPr="00AB2880" w14:paraId="29F5A64F" w14:textId="77777777" w:rsidTr="00A96F59">
        <w:tc>
          <w:tcPr>
            <w:tcW w:w="0" w:type="auto"/>
          </w:tcPr>
          <w:p w14:paraId="6F1CF69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6.</w:t>
            </w:r>
          </w:p>
        </w:tc>
        <w:tc>
          <w:tcPr>
            <w:tcW w:w="0" w:type="auto"/>
          </w:tcPr>
          <w:p w14:paraId="452D008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escription of sample</w:t>
            </w:r>
          </w:p>
        </w:tc>
        <w:tc>
          <w:tcPr>
            <w:tcW w:w="0" w:type="auto"/>
          </w:tcPr>
          <w:p w14:paraId="6A7B319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an age: 38.7 (SD 13.3)</w:t>
            </w:r>
          </w:p>
          <w:p w14:paraId="132B0857" w14:textId="4053322C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hree males.</w:t>
            </w:r>
          </w:p>
          <w:p w14:paraId="74EB9CD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Educational level range: EQF 2 – EQF 6.</w:t>
            </w:r>
          </w:p>
          <w:p w14:paraId="0DECB688" w14:textId="113F7D8F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Work experience: 0-4 years (n=2), 5-9 year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4), 10-19 year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4), 20-29 year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2), 30-39 year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2) and 40-49 year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1).</w:t>
            </w:r>
          </w:p>
          <w:p w14:paraId="4D232B64" w14:textId="3C404F3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Experience with Automated Home Medication Dispensers: 0 patient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0), 1-5 patient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>10), 6-10 patients (</w:t>
            </w:r>
            <w:r w:rsidR="002B1497">
              <w:rPr>
                <w:rFonts w:eastAsia="Calibri" w:cs="Times New Roman"/>
                <w:lang w:val="en-US" w:eastAsia="nl-NL"/>
              </w:rPr>
              <w:t>n=</w:t>
            </w:r>
            <w:r w:rsidRPr="00AB2880">
              <w:rPr>
                <w:rFonts w:eastAsia="Calibri" w:cs="Times New Roman"/>
                <w:lang w:val="en-US" w:eastAsia="nl-NL"/>
              </w:rPr>
              <w:t xml:space="preserve">4) or more than ten patients (n=1).  </w:t>
            </w:r>
          </w:p>
          <w:p w14:paraId="594466B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</w:p>
          <w:p w14:paraId="3024FD4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</w:p>
        </w:tc>
        <w:tc>
          <w:tcPr>
            <w:tcW w:w="0" w:type="auto"/>
          </w:tcPr>
          <w:p w14:paraId="161475BE" w14:textId="0CD9889C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sults – Respondents</w:t>
            </w:r>
            <w:r w:rsidR="000B2302" w:rsidRPr="00A26746">
              <w:rPr>
                <w:rFonts w:eastAsia="Calibri" w:cs="Times New Roman"/>
                <w:color w:val="FF0000"/>
                <w:lang w:val="en-US" w:eastAsia="nl-NL"/>
              </w:rPr>
              <w:t>, Table 1</w:t>
            </w:r>
          </w:p>
        </w:tc>
      </w:tr>
      <w:tr w:rsidR="001E6D40" w:rsidRPr="00AB2880" w14:paraId="40E990DF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4FF9E59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ata collection</w:t>
            </w:r>
          </w:p>
        </w:tc>
      </w:tr>
      <w:tr w:rsidR="000B2302" w:rsidRPr="00AB2880" w14:paraId="35C1104A" w14:textId="77777777" w:rsidTr="00A96F59">
        <w:tc>
          <w:tcPr>
            <w:tcW w:w="0" w:type="auto"/>
          </w:tcPr>
          <w:p w14:paraId="5B678BA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7.</w:t>
            </w:r>
          </w:p>
        </w:tc>
        <w:tc>
          <w:tcPr>
            <w:tcW w:w="0" w:type="auto"/>
          </w:tcPr>
          <w:p w14:paraId="2E64B0C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Interview guide</w:t>
            </w:r>
          </w:p>
        </w:tc>
        <w:tc>
          <w:tcPr>
            <w:tcW w:w="0" w:type="auto"/>
          </w:tcPr>
          <w:p w14:paraId="67DE7D7C" w14:textId="4A252781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Interviews were semi-structured using an interview guide (</w:t>
            </w:r>
            <w:r w:rsidR="002B1497">
              <w:rPr>
                <w:rFonts w:eastAsia="Calibri" w:cs="Times New Roman"/>
                <w:lang w:val="en-US" w:eastAsia="nl-NL"/>
              </w:rPr>
              <w:t xml:space="preserve">Supplementary </w:t>
            </w:r>
            <w:r w:rsidR="000B2302"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material </w:t>
            </w:r>
            <w:r w:rsidR="002B1497">
              <w:rPr>
                <w:rFonts w:eastAsia="Calibri" w:cs="Times New Roman"/>
                <w:lang w:val="en-US" w:eastAsia="nl-NL"/>
              </w:rPr>
              <w:t>2</w:t>
            </w:r>
            <w:r w:rsidRPr="00AB2880">
              <w:rPr>
                <w:rFonts w:eastAsia="Calibri" w:cs="Times New Roman"/>
                <w:lang w:val="en-US" w:eastAsia="nl-NL"/>
              </w:rPr>
              <w:t>). Follow-up questions were allowed and probes were used if needed. The interview guide was pilot tested with one potentially eligible nurse; no changes were necessary and the interview data were included in the analysis.</w:t>
            </w:r>
          </w:p>
        </w:tc>
        <w:tc>
          <w:tcPr>
            <w:tcW w:w="0" w:type="auto"/>
          </w:tcPr>
          <w:p w14:paraId="5D80EAE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– Data collection</w:t>
            </w:r>
          </w:p>
        </w:tc>
      </w:tr>
      <w:tr w:rsidR="000B2302" w:rsidRPr="00AB2880" w14:paraId="285634A6" w14:textId="77777777" w:rsidTr="00A96F59">
        <w:tc>
          <w:tcPr>
            <w:tcW w:w="0" w:type="auto"/>
          </w:tcPr>
          <w:p w14:paraId="4A9AB55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8.</w:t>
            </w:r>
          </w:p>
        </w:tc>
        <w:tc>
          <w:tcPr>
            <w:tcW w:w="0" w:type="auto"/>
          </w:tcPr>
          <w:p w14:paraId="2C2B5E8A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peat interviews</w:t>
            </w:r>
          </w:p>
        </w:tc>
        <w:tc>
          <w:tcPr>
            <w:tcW w:w="0" w:type="auto"/>
          </w:tcPr>
          <w:p w14:paraId="16D693C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None</w:t>
            </w:r>
          </w:p>
        </w:tc>
        <w:tc>
          <w:tcPr>
            <w:tcW w:w="0" w:type="auto"/>
          </w:tcPr>
          <w:p w14:paraId="40EEE86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-</w:t>
            </w:r>
          </w:p>
        </w:tc>
      </w:tr>
      <w:tr w:rsidR="000B2302" w:rsidRPr="00AB2880" w14:paraId="374DDEBF" w14:textId="77777777" w:rsidTr="00A96F59">
        <w:tc>
          <w:tcPr>
            <w:tcW w:w="0" w:type="auto"/>
          </w:tcPr>
          <w:p w14:paraId="0E2E828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19.</w:t>
            </w:r>
          </w:p>
        </w:tc>
        <w:tc>
          <w:tcPr>
            <w:tcW w:w="0" w:type="auto"/>
          </w:tcPr>
          <w:p w14:paraId="295112D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Audio/visual recording</w:t>
            </w:r>
          </w:p>
        </w:tc>
        <w:tc>
          <w:tcPr>
            <w:tcW w:w="0" w:type="auto"/>
          </w:tcPr>
          <w:p w14:paraId="264C674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All interviews were audio and video recorded.</w:t>
            </w:r>
          </w:p>
        </w:tc>
        <w:tc>
          <w:tcPr>
            <w:tcW w:w="0" w:type="auto"/>
          </w:tcPr>
          <w:p w14:paraId="5C229F8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– Data collection</w:t>
            </w:r>
          </w:p>
        </w:tc>
      </w:tr>
      <w:tr w:rsidR="000B2302" w:rsidRPr="00AB2880" w14:paraId="3D4CC951" w14:textId="77777777" w:rsidTr="00A96F59">
        <w:tc>
          <w:tcPr>
            <w:tcW w:w="0" w:type="auto"/>
          </w:tcPr>
          <w:p w14:paraId="416718C8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0.</w:t>
            </w:r>
          </w:p>
        </w:tc>
        <w:tc>
          <w:tcPr>
            <w:tcW w:w="0" w:type="auto"/>
          </w:tcPr>
          <w:p w14:paraId="2B2E90D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Field notes</w:t>
            </w:r>
          </w:p>
        </w:tc>
        <w:tc>
          <w:tcPr>
            <w:tcW w:w="0" w:type="auto"/>
          </w:tcPr>
          <w:p w14:paraId="347850D1" w14:textId="546AD82A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Field notes were included in memos after, not during, conducting the interview.</w:t>
            </w:r>
            <w:r w:rsidR="000B2302"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 This audit trail is presented in Supplementary material 4.</w:t>
            </w:r>
          </w:p>
        </w:tc>
        <w:tc>
          <w:tcPr>
            <w:tcW w:w="0" w:type="auto"/>
          </w:tcPr>
          <w:p w14:paraId="06C1364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 – Study rigor</w:t>
            </w:r>
          </w:p>
        </w:tc>
      </w:tr>
      <w:tr w:rsidR="000B2302" w:rsidRPr="00AB2880" w14:paraId="793012D9" w14:textId="77777777" w:rsidTr="00A96F59">
        <w:tc>
          <w:tcPr>
            <w:tcW w:w="0" w:type="auto"/>
          </w:tcPr>
          <w:p w14:paraId="45D3FBBF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1.</w:t>
            </w:r>
          </w:p>
        </w:tc>
        <w:tc>
          <w:tcPr>
            <w:tcW w:w="0" w:type="auto"/>
          </w:tcPr>
          <w:p w14:paraId="706DA7A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uration</w:t>
            </w:r>
          </w:p>
        </w:tc>
        <w:tc>
          <w:tcPr>
            <w:tcW w:w="0" w:type="auto"/>
          </w:tcPr>
          <w:p w14:paraId="39C48BC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he mean duration of the interviews was 50.4 minutes (range 39</w:t>
            </w:r>
            <w:r w:rsidRPr="00AB2880">
              <w:rPr>
                <w:rFonts w:ascii="Merriweather" w:eastAsia="Calibri" w:hAnsi="Merriweather"/>
                <w:lang w:val="en-US" w:eastAsia="nl-NL"/>
              </w:rPr>
              <w:t>−</w:t>
            </w:r>
            <w:r w:rsidRPr="00AB2880">
              <w:rPr>
                <w:rFonts w:eastAsia="Calibri" w:cs="Times New Roman"/>
                <w:lang w:val="en-US" w:eastAsia="nl-NL"/>
              </w:rPr>
              <w:t>72).</w:t>
            </w:r>
          </w:p>
        </w:tc>
        <w:tc>
          <w:tcPr>
            <w:tcW w:w="0" w:type="auto"/>
          </w:tcPr>
          <w:p w14:paraId="4433257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 xml:space="preserve">Results – Respondents </w:t>
            </w:r>
          </w:p>
        </w:tc>
      </w:tr>
      <w:tr w:rsidR="000B2302" w:rsidRPr="00AB2880" w14:paraId="61AB2307" w14:textId="77777777" w:rsidTr="00A96F59">
        <w:tc>
          <w:tcPr>
            <w:tcW w:w="0" w:type="auto"/>
          </w:tcPr>
          <w:p w14:paraId="445014E1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lastRenderedPageBreak/>
              <w:t>22.</w:t>
            </w:r>
          </w:p>
        </w:tc>
        <w:tc>
          <w:tcPr>
            <w:tcW w:w="0" w:type="auto"/>
          </w:tcPr>
          <w:p w14:paraId="4F3DD3E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ata saturation</w:t>
            </w:r>
          </w:p>
        </w:tc>
        <w:tc>
          <w:tcPr>
            <w:tcW w:w="0" w:type="auto"/>
          </w:tcPr>
          <w:p w14:paraId="11F82349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hematic saturation was reached after thirteen interviews. The reach of data saturation was discussed with the supervisor (EI). Two more interviews were conducted to ensure that no new themes emerged.</w:t>
            </w:r>
          </w:p>
        </w:tc>
        <w:tc>
          <w:tcPr>
            <w:tcW w:w="0" w:type="auto"/>
          </w:tcPr>
          <w:p w14:paraId="776E687B" w14:textId="295CCCC6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sults</w:t>
            </w:r>
            <w:r w:rsidR="00E736E2">
              <w:rPr>
                <w:rFonts w:eastAsia="Calibri" w:cs="Times New Roman"/>
                <w:lang w:val="en-US" w:eastAsia="nl-NL"/>
              </w:rPr>
              <w:t xml:space="preserve"> </w:t>
            </w:r>
            <w:r w:rsidR="00E736E2"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– Respondents </w:t>
            </w:r>
          </w:p>
        </w:tc>
      </w:tr>
      <w:tr w:rsidR="000B2302" w:rsidRPr="00AB2880" w14:paraId="6E69B978" w14:textId="77777777" w:rsidTr="00A96F59">
        <w:tc>
          <w:tcPr>
            <w:tcW w:w="0" w:type="auto"/>
            <w:tcBorders>
              <w:bottom w:val="single" w:sz="4" w:space="0" w:color="auto"/>
            </w:tcBorders>
          </w:tcPr>
          <w:p w14:paraId="7D6BB68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3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475ED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ranscripts return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0D743B" w14:textId="60CFCF9E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26746">
              <w:rPr>
                <w:rFonts w:eastAsia="Calibri" w:cs="Times New Roman"/>
                <w:color w:val="FF0000"/>
                <w:lang w:val="en-US" w:eastAsia="nl-NL"/>
              </w:rPr>
              <w:t>N</w:t>
            </w:r>
            <w:r w:rsidR="00E736E2" w:rsidRPr="00A26746">
              <w:rPr>
                <w:rFonts w:eastAsia="Calibri" w:cs="Times New Roman"/>
                <w:color w:val="FF0000"/>
                <w:lang w:val="en-US" w:eastAsia="nl-NL"/>
              </w:rPr>
              <w:t>ot applicable.</w:t>
            </w:r>
            <w:r w:rsidRPr="00A26746">
              <w:rPr>
                <w:rFonts w:eastAsia="Calibri" w:cs="Times New Roman"/>
                <w:color w:val="FF0000"/>
                <w:lang w:val="en-US" w:eastAsia="nl-NL"/>
              </w:rPr>
              <w:t xml:space="preserve"> </w:t>
            </w:r>
          </w:p>
        </w:tc>
        <w:tc>
          <w:tcPr>
            <w:tcW w:w="0" w:type="auto"/>
          </w:tcPr>
          <w:p w14:paraId="0030E26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-</w:t>
            </w:r>
          </w:p>
        </w:tc>
      </w:tr>
      <w:tr w:rsidR="001E6D40" w:rsidRPr="00AB2880" w14:paraId="4F9CF7D6" w14:textId="77777777" w:rsidTr="00A96F59">
        <w:tc>
          <w:tcPr>
            <w:tcW w:w="0" w:type="auto"/>
            <w:gridSpan w:val="4"/>
            <w:tcBorders>
              <w:top w:val="single" w:sz="4" w:space="0" w:color="auto"/>
              <w:bottom w:val="dotted" w:sz="4" w:space="0" w:color="auto"/>
            </w:tcBorders>
          </w:tcPr>
          <w:p w14:paraId="68FD11B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b/>
                <w:bCs/>
                <w:lang w:val="en-US" w:eastAsia="nl-NL"/>
              </w:rPr>
            </w:pPr>
            <w:r w:rsidRPr="00AB2880">
              <w:rPr>
                <w:rFonts w:eastAsia="Calibri" w:cs="Times New Roman"/>
                <w:b/>
                <w:bCs/>
                <w:lang w:val="en-US" w:eastAsia="nl-NL"/>
              </w:rPr>
              <w:t>Domain 3: Analysis and findings</w:t>
            </w:r>
          </w:p>
        </w:tc>
      </w:tr>
      <w:tr w:rsidR="001E6D40" w:rsidRPr="00AB2880" w14:paraId="557BF671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53DCB79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ata analysis</w:t>
            </w:r>
          </w:p>
        </w:tc>
      </w:tr>
      <w:tr w:rsidR="000B2302" w:rsidRPr="00AB2880" w14:paraId="0E87BFDD" w14:textId="77777777" w:rsidTr="00A96F59">
        <w:tc>
          <w:tcPr>
            <w:tcW w:w="0" w:type="auto"/>
          </w:tcPr>
          <w:p w14:paraId="0FAA3E0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4.</w:t>
            </w:r>
          </w:p>
        </w:tc>
        <w:tc>
          <w:tcPr>
            <w:tcW w:w="0" w:type="auto"/>
          </w:tcPr>
          <w:p w14:paraId="111B028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Number of data coders</w:t>
            </w:r>
          </w:p>
        </w:tc>
        <w:tc>
          <w:tcPr>
            <w:tcW w:w="0" w:type="auto"/>
          </w:tcPr>
          <w:p w14:paraId="543D3A1A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CM coded all interviews. Additionally, two independent researchers each coded two randomly selected interviews (four in total) for peer reviewing.</w:t>
            </w:r>
          </w:p>
        </w:tc>
        <w:tc>
          <w:tcPr>
            <w:tcW w:w="0" w:type="auto"/>
          </w:tcPr>
          <w:p w14:paraId="4BEAECB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, Study rigor</w:t>
            </w:r>
          </w:p>
        </w:tc>
      </w:tr>
      <w:tr w:rsidR="000B2302" w:rsidRPr="00AB2880" w14:paraId="30B21940" w14:textId="77777777" w:rsidTr="00A96F59">
        <w:tc>
          <w:tcPr>
            <w:tcW w:w="0" w:type="auto"/>
          </w:tcPr>
          <w:p w14:paraId="08D8282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5.</w:t>
            </w:r>
          </w:p>
        </w:tc>
        <w:tc>
          <w:tcPr>
            <w:tcW w:w="0" w:type="auto"/>
          </w:tcPr>
          <w:p w14:paraId="678A043D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escription of the coding tree</w:t>
            </w:r>
          </w:p>
        </w:tc>
        <w:tc>
          <w:tcPr>
            <w:tcW w:w="0" w:type="auto"/>
          </w:tcPr>
          <w:p w14:paraId="34D17359" w14:textId="1F5CD105" w:rsidR="001E6D40" w:rsidRPr="00AB2880" w:rsidRDefault="00E736E2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>
              <w:rPr>
                <w:rFonts w:eastAsia="Calibri" w:cs="Times New Roman"/>
                <w:lang w:val="en-US" w:eastAsia="nl-NL"/>
              </w:rPr>
              <w:t>The code tree is presented in Supplementary material 3.</w:t>
            </w:r>
          </w:p>
        </w:tc>
        <w:tc>
          <w:tcPr>
            <w:tcW w:w="0" w:type="auto"/>
          </w:tcPr>
          <w:p w14:paraId="6242F958" w14:textId="4E41041D" w:rsidR="001E6D40" w:rsidRPr="00AB2880" w:rsidRDefault="002B1497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>
              <w:rPr>
                <w:rFonts w:eastAsia="Calibri" w:cs="Times New Roman"/>
                <w:lang w:val="en-US" w:eastAsia="nl-NL"/>
              </w:rPr>
              <w:t xml:space="preserve">Supplementary </w:t>
            </w:r>
            <w:r w:rsidR="001E6D40" w:rsidRPr="00AB2880">
              <w:rPr>
                <w:rFonts w:eastAsia="Calibri" w:cs="Times New Roman"/>
                <w:lang w:val="en-US" w:eastAsia="nl-NL"/>
              </w:rPr>
              <w:t>III</w:t>
            </w:r>
          </w:p>
          <w:p w14:paraId="3E6480E8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</w:p>
        </w:tc>
      </w:tr>
      <w:tr w:rsidR="000B2302" w:rsidRPr="00AB2880" w14:paraId="367B9EC9" w14:textId="77777777" w:rsidTr="00A96F59">
        <w:tc>
          <w:tcPr>
            <w:tcW w:w="0" w:type="auto"/>
          </w:tcPr>
          <w:p w14:paraId="3B7F855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6.</w:t>
            </w:r>
          </w:p>
        </w:tc>
        <w:tc>
          <w:tcPr>
            <w:tcW w:w="0" w:type="auto"/>
          </w:tcPr>
          <w:p w14:paraId="262B335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erivation of themes</w:t>
            </w:r>
          </w:p>
        </w:tc>
        <w:tc>
          <w:tcPr>
            <w:tcW w:w="0" w:type="auto"/>
          </w:tcPr>
          <w:p w14:paraId="625CAD0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The domains of the TICD Checklist were taken as themes. Subsequently, within the domains, themes were derived from the data.</w:t>
            </w:r>
          </w:p>
        </w:tc>
        <w:tc>
          <w:tcPr>
            <w:tcW w:w="0" w:type="auto"/>
          </w:tcPr>
          <w:p w14:paraId="1866B00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, Data analysis</w:t>
            </w:r>
          </w:p>
        </w:tc>
      </w:tr>
      <w:tr w:rsidR="000B2302" w:rsidRPr="00AB2880" w14:paraId="7FA77926" w14:textId="77777777" w:rsidTr="00A96F59">
        <w:tc>
          <w:tcPr>
            <w:tcW w:w="0" w:type="auto"/>
          </w:tcPr>
          <w:p w14:paraId="3F875F3C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7.</w:t>
            </w:r>
          </w:p>
        </w:tc>
        <w:tc>
          <w:tcPr>
            <w:tcW w:w="0" w:type="auto"/>
          </w:tcPr>
          <w:p w14:paraId="475D4EF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Software</w:t>
            </w:r>
          </w:p>
        </w:tc>
        <w:tc>
          <w:tcPr>
            <w:tcW w:w="0" w:type="auto"/>
          </w:tcPr>
          <w:p w14:paraId="61AA850F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NVivo 12.</w:t>
            </w:r>
          </w:p>
        </w:tc>
        <w:tc>
          <w:tcPr>
            <w:tcW w:w="0" w:type="auto"/>
          </w:tcPr>
          <w:p w14:paraId="65BF86E9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, Data analysis</w:t>
            </w:r>
          </w:p>
        </w:tc>
      </w:tr>
      <w:tr w:rsidR="000B2302" w:rsidRPr="00AB2880" w14:paraId="7E9594C0" w14:textId="77777777" w:rsidTr="00A96F59">
        <w:tc>
          <w:tcPr>
            <w:tcW w:w="0" w:type="auto"/>
            <w:tcBorders>
              <w:bottom w:val="dotted" w:sz="4" w:space="0" w:color="auto"/>
            </w:tcBorders>
          </w:tcPr>
          <w:p w14:paraId="56DFA535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8.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5CD1CC9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Participant checking</w:t>
            </w:r>
          </w:p>
        </w:tc>
        <w:tc>
          <w:tcPr>
            <w:tcW w:w="0" w:type="auto"/>
            <w:tcBorders>
              <w:bottom w:val="dotted" w:sz="4" w:space="0" w:color="auto"/>
            </w:tcBorders>
          </w:tcPr>
          <w:p w14:paraId="77A219F0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After analyzing an interview, a conceptual interview scheme was developed with preliminary results: the determinants mentioned by the respondent. These schemes were sent to the respondent to provide written feedback. Two respondents did not provide feedback after three reminders.</w:t>
            </w:r>
          </w:p>
        </w:tc>
        <w:tc>
          <w:tcPr>
            <w:tcW w:w="0" w:type="auto"/>
          </w:tcPr>
          <w:p w14:paraId="20C9F3AA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Method, Study rigor</w:t>
            </w:r>
          </w:p>
        </w:tc>
      </w:tr>
      <w:tr w:rsidR="001E6D40" w:rsidRPr="00AB2880" w14:paraId="6820A087" w14:textId="77777777" w:rsidTr="00A96F59">
        <w:tc>
          <w:tcPr>
            <w:tcW w:w="0" w:type="auto"/>
            <w:gridSpan w:val="4"/>
            <w:tcBorders>
              <w:top w:val="dotted" w:sz="4" w:space="0" w:color="auto"/>
            </w:tcBorders>
          </w:tcPr>
          <w:p w14:paraId="4B787B5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porting</w:t>
            </w:r>
          </w:p>
        </w:tc>
      </w:tr>
      <w:tr w:rsidR="000B2302" w:rsidRPr="00AB2880" w14:paraId="55A462F4" w14:textId="77777777" w:rsidTr="00A96F59">
        <w:tc>
          <w:tcPr>
            <w:tcW w:w="0" w:type="auto"/>
          </w:tcPr>
          <w:p w14:paraId="46BB58C6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29.</w:t>
            </w:r>
          </w:p>
        </w:tc>
        <w:tc>
          <w:tcPr>
            <w:tcW w:w="0" w:type="auto"/>
          </w:tcPr>
          <w:p w14:paraId="1C4975D4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Quotations presented</w:t>
            </w:r>
          </w:p>
        </w:tc>
        <w:tc>
          <w:tcPr>
            <w:tcW w:w="0" w:type="auto"/>
          </w:tcPr>
          <w:p w14:paraId="493A0DF2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Yes.</w:t>
            </w:r>
          </w:p>
        </w:tc>
        <w:tc>
          <w:tcPr>
            <w:tcW w:w="0" w:type="auto"/>
          </w:tcPr>
          <w:p w14:paraId="5335E523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Results</w:t>
            </w:r>
          </w:p>
        </w:tc>
      </w:tr>
      <w:tr w:rsidR="000B2302" w:rsidRPr="00AB2880" w14:paraId="3866EEC1" w14:textId="77777777" w:rsidTr="00A96F59">
        <w:tc>
          <w:tcPr>
            <w:tcW w:w="0" w:type="auto"/>
          </w:tcPr>
          <w:p w14:paraId="1E75126B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30.</w:t>
            </w:r>
          </w:p>
        </w:tc>
        <w:tc>
          <w:tcPr>
            <w:tcW w:w="0" w:type="auto"/>
          </w:tcPr>
          <w:p w14:paraId="0C505C4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Data and findings consistent</w:t>
            </w:r>
          </w:p>
        </w:tc>
        <w:tc>
          <w:tcPr>
            <w:tcW w:w="0" w:type="auto"/>
          </w:tcPr>
          <w:p w14:paraId="01F1D01E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Yes</w:t>
            </w:r>
          </w:p>
        </w:tc>
        <w:tc>
          <w:tcPr>
            <w:tcW w:w="0" w:type="auto"/>
          </w:tcPr>
          <w:p w14:paraId="34C9AFB8" w14:textId="46CB6084" w:rsidR="001E6D40" w:rsidRPr="00AB2880" w:rsidRDefault="00E736E2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>
              <w:rPr>
                <w:rFonts w:eastAsia="Calibri" w:cs="Times New Roman"/>
                <w:lang w:val="en-US" w:eastAsia="nl-NL"/>
              </w:rPr>
              <w:t>Results</w:t>
            </w:r>
          </w:p>
        </w:tc>
      </w:tr>
      <w:tr w:rsidR="000B2302" w:rsidRPr="00AB2880" w14:paraId="79086EF1" w14:textId="77777777" w:rsidTr="00A96F59">
        <w:tc>
          <w:tcPr>
            <w:tcW w:w="0" w:type="auto"/>
          </w:tcPr>
          <w:p w14:paraId="5FE2227A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31.</w:t>
            </w:r>
          </w:p>
        </w:tc>
        <w:tc>
          <w:tcPr>
            <w:tcW w:w="0" w:type="auto"/>
          </w:tcPr>
          <w:p w14:paraId="01517D4A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Clarity of major themes</w:t>
            </w:r>
          </w:p>
        </w:tc>
        <w:tc>
          <w:tcPr>
            <w:tcW w:w="0" w:type="auto"/>
          </w:tcPr>
          <w:p w14:paraId="2E4020A1" w14:textId="03428E89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Ye</w:t>
            </w:r>
            <w:r w:rsidR="00E736E2">
              <w:rPr>
                <w:rFonts w:eastAsia="Calibri" w:cs="Times New Roman"/>
                <w:lang w:val="en-US" w:eastAsia="nl-NL"/>
              </w:rPr>
              <w:t>s. Seventy-eight determinants (barriers, facilitators or both) were identified.</w:t>
            </w:r>
          </w:p>
        </w:tc>
        <w:tc>
          <w:tcPr>
            <w:tcW w:w="0" w:type="auto"/>
          </w:tcPr>
          <w:p w14:paraId="6D30826D" w14:textId="2B62C46F" w:rsidR="001E6D40" w:rsidRPr="00AB2880" w:rsidRDefault="00E736E2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>
              <w:rPr>
                <w:rFonts w:eastAsia="Calibri" w:cs="Times New Roman"/>
                <w:lang w:val="en-US" w:eastAsia="nl-NL"/>
              </w:rPr>
              <w:t>Results</w:t>
            </w:r>
          </w:p>
        </w:tc>
      </w:tr>
      <w:tr w:rsidR="000B2302" w:rsidRPr="00AB2880" w14:paraId="084D9A93" w14:textId="77777777" w:rsidTr="00A96F59">
        <w:tc>
          <w:tcPr>
            <w:tcW w:w="0" w:type="auto"/>
            <w:tcBorders>
              <w:bottom w:val="single" w:sz="4" w:space="0" w:color="auto"/>
            </w:tcBorders>
          </w:tcPr>
          <w:p w14:paraId="539505F7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32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12BCA9" w14:textId="77777777" w:rsidR="001E6D40" w:rsidRPr="00AB2880" w:rsidRDefault="001E6D40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B2880">
              <w:rPr>
                <w:rFonts w:eastAsia="Calibri" w:cs="Times New Roman"/>
                <w:lang w:val="en-US" w:eastAsia="nl-NL"/>
              </w:rPr>
              <w:t>Clarity of minor them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DC5066" w14:textId="0ADEB60B" w:rsidR="001E6D40" w:rsidRPr="00AB2880" w:rsidRDefault="00E736E2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>
              <w:rPr>
                <w:rFonts w:eastAsia="Calibri" w:cs="Times New Roman"/>
                <w:lang w:val="en-US" w:eastAsia="nl-NL"/>
              </w:rPr>
              <w:t xml:space="preserve">Further research is recommended to determine the perceived importance of the determinants among patients and relatives, and apply a trustworthy prioritization.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052AF3" w14:textId="1CFA6F75" w:rsidR="001E6D40" w:rsidRPr="00AB2880" w:rsidRDefault="00E736E2" w:rsidP="00A96F59">
            <w:pPr>
              <w:spacing w:before="60" w:after="60" w:line="240" w:lineRule="auto"/>
              <w:rPr>
                <w:rFonts w:eastAsia="Calibri" w:cs="Times New Roman"/>
                <w:lang w:val="en-US" w:eastAsia="nl-NL"/>
              </w:rPr>
            </w:pPr>
            <w:r w:rsidRPr="00A26746">
              <w:rPr>
                <w:rFonts w:eastAsia="Calibri" w:cs="Times New Roman"/>
                <w:color w:val="FF0000"/>
                <w:lang w:val="en-US" w:eastAsia="nl-NL"/>
              </w:rPr>
              <w:t>Discussion – Implications for further research</w:t>
            </w:r>
          </w:p>
        </w:tc>
      </w:tr>
    </w:tbl>
    <w:p w14:paraId="39488A35" w14:textId="77777777" w:rsidR="00CE0380" w:rsidRDefault="00CE0380"/>
    <w:sectPr w:rsidR="00CE0380" w:rsidSect="001E6D4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panose1 w:val="00000500000000000000"/>
    <w:charset w:val="00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Tc2NrEwNrMwsLBU0lEKTi0uzszPAykwqQUAQTzMfSwAAAA="/>
  </w:docVars>
  <w:rsids>
    <w:rsidRoot w:val="001E6D40"/>
    <w:rsid w:val="0000015D"/>
    <w:rsid w:val="00013A77"/>
    <w:rsid w:val="000219D4"/>
    <w:rsid w:val="00021A9B"/>
    <w:rsid w:val="000226D4"/>
    <w:rsid w:val="000252EE"/>
    <w:rsid w:val="000331BA"/>
    <w:rsid w:val="00033359"/>
    <w:rsid w:val="00035852"/>
    <w:rsid w:val="00035AE2"/>
    <w:rsid w:val="00043CB7"/>
    <w:rsid w:val="00043F6B"/>
    <w:rsid w:val="0004489C"/>
    <w:rsid w:val="00061B6A"/>
    <w:rsid w:val="00062366"/>
    <w:rsid w:val="00066447"/>
    <w:rsid w:val="0007018C"/>
    <w:rsid w:val="00073CCD"/>
    <w:rsid w:val="00074A45"/>
    <w:rsid w:val="00074BA8"/>
    <w:rsid w:val="00077A32"/>
    <w:rsid w:val="0008154F"/>
    <w:rsid w:val="000829A7"/>
    <w:rsid w:val="000838DE"/>
    <w:rsid w:val="0008624D"/>
    <w:rsid w:val="00087C06"/>
    <w:rsid w:val="00090CDB"/>
    <w:rsid w:val="000A305A"/>
    <w:rsid w:val="000A62A3"/>
    <w:rsid w:val="000A63E7"/>
    <w:rsid w:val="000B1CDE"/>
    <w:rsid w:val="000B2302"/>
    <w:rsid w:val="000C4A04"/>
    <w:rsid w:val="000D1D19"/>
    <w:rsid w:val="000D44E7"/>
    <w:rsid w:val="000D5854"/>
    <w:rsid w:val="000D7254"/>
    <w:rsid w:val="000E1344"/>
    <w:rsid w:val="000E1434"/>
    <w:rsid w:val="000E1677"/>
    <w:rsid w:val="000E476C"/>
    <w:rsid w:val="000F266F"/>
    <w:rsid w:val="000F4C7A"/>
    <w:rsid w:val="000F4E64"/>
    <w:rsid w:val="000F50C7"/>
    <w:rsid w:val="000F52B2"/>
    <w:rsid w:val="00104166"/>
    <w:rsid w:val="00107259"/>
    <w:rsid w:val="00117B1F"/>
    <w:rsid w:val="00121027"/>
    <w:rsid w:val="0014029B"/>
    <w:rsid w:val="00142377"/>
    <w:rsid w:val="00142D26"/>
    <w:rsid w:val="0014339E"/>
    <w:rsid w:val="00143C96"/>
    <w:rsid w:val="00145122"/>
    <w:rsid w:val="00153092"/>
    <w:rsid w:val="0015650A"/>
    <w:rsid w:val="00157ABA"/>
    <w:rsid w:val="00164782"/>
    <w:rsid w:val="00174089"/>
    <w:rsid w:val="001742FD"/>
    <w:rsid w:val="00175CE1"/>
    <w:rsid w:val="00176011"/>
    <w:rsid w:val="001763FE"/>
    <w:rsid w:val="00176E89"/>
    <w:rsid w:val="00181F41"/>
    <w:rsid w:val="001955EF"/>
    <w:rsid w:val="00195EDB"/>
    <w:rsid w:val="0019681A"/>
    <w:rsid w:val="001A05FD"/>
    <w:rsid w:val="001A08DC"/>
    <w:rsid w:val="001A1DB6"/>
    <w:rsid w:val="001B1805"/>
    <w:rsid w:val="001B78CB"/>
    <w:rsid w:val="001C05BE"/>
    <w:rsid w:val="001C347F"/>
    <w:rsid w:val="001C492A"/>
    <w:rsid w:val="001C6EE6"/>
    <w:rsid w:val="001C70E8"/>
    <w:rsid w:val="001C7FDE"/>
    <w:rsid w:val="001D1A53"/>
    <w:rsid w:val="001E22DE"/>
    <w:rsid w:val="001E3B3E"/>
    <w:rsid w:val="001E68FE"/>
    <w:rsid w:val="001E6BA6"/>
    <w:rsid w:val="001E6D40"/>
    <w:rsid w:val="002016E5"/>
    <w:rsid w:val="002073DC"/>
    <w:rsid w:val="002130B2"/>
    <w:rsid w:val="0021553C"/>
    <w:rsid w:val="00216A25"/>
    <w:rsid w:val="0022404E"/>
    <w:rsid w:val="00227445"/>
    <w:rsid w:val="00233109"/>
    <w:rsid w:val="00233D0D"/>
    <w:rsid w:val="002357B7"/>
    <w:rsid w:val="00235E3A"/>
    <w:rsid w:val="002377F0"/>
    <w:rsid w:val="0024362E"/>
    <w:rsid w:val="002446E3"/>
    <w:rsid w:val="00246BB6"/>
    <w:rsid w:val="0025038A"/>
    <w:rsid w:val="00255600"/>
    <w:rsid w:val="00261102"/>
    <w:rsid w:val="00264A20"/>
    <w:rsid w:val="00271147"/>
    <w:rsid w:val="002731FD"/>
    <w:rsid w:val="00275E8A"/>
    <w:rsid w:val="002768E1"/>
    <w:rsid w:val="00281E2E"/>
    <w:rsid w:val="00285453"/>
    <w:rsid w:val="00292FD3"/>
    <w:rsid w:val="00295A08"/>
    <w:rsid w:val="0029604D"/>
    <w:rsid w:val="00297CE2"/>
    <w:rsid w:val="002A1DA1"/>
    <w:rsid w:val="002A4D59"/>
    <w:rsid w:val="002A6394"/>
    <w:rsid w:val="002B1497"/>
    <w:rsid w:val="002C53DC"/>
    <w:rsid w:val="002C706E"/>
    <w:rsid w:val="002C71A8"/>
    <w:rsid w:val="002C7A50"/>
    <w:rsid w:val="002D1494"/>
    <w:rsid w:val="002D434E"/>
    <w:rsid w:val="002E0155"/>
    <w:rsid w:val="002E06F5"/>
    <w:rsid w:val="002E0BFF"/>
    <w:rsid w:val="002E1E55"/>
    <w:rsid w:val="002E3547"/>
    <w:rsid w:val="002E3BCD"/>
    <w:rsid w:val="002E7223"/>
    <w:rsid w:val="002F2F08"/>
    <w:rsid w:val="00305B92"/>
    <w:rsid w:val="00306C46"/>
    <w:rsid w:val="00313693"/>
    <w:rsid w:val="00332831"/>
    <w:rsid w:val="0033439D"/>
    <w:rsid w:val="00351D14"/>
    <w:rsid w:val="0035286D"/>
    <w:rsid w:val="00355EAA"/>
    <w:rsid w:val="003613B7"/>
    <w:rsid w:val="00362971"/>
    <w:rsid w:val="00362B4B"/>
    <w:rsid w:val="00370B9C"/>
    <w:rsid w:val="00372AC1"/>
    <w:rsid w:val="00373F1A"/>
    <w:rsid w:val="00374561"/>
    <w:rsid w:val="00374731"/>
    <w:rsid w:val="00376CBD"/>
    <w:rsid w:val="00377664"/>
    <w:rsid w:val="00391265"/>
    <w:rsid w:val="003926CF"/>
    <w:rsid w:val="00394F35"/>
    <w:rsid w:val="003A3322"/>
    <w:rsid w:val="003A3F43"/>
    <w:rsid w:val="003A7288"/>
    <w:rsid w:val="003B0A46"/>
    <w:rsid w:val="003B0A6E"/>
    <w:rsid w:val="003B3E0C"/>
    <w:rsid w:val="003B77B2"/>
    <w:rsid w:val="003C09B9"/>
    <w:rsid w:val="003C296A"/>
    <w:rsid w:val="003C3639"/>
    <w:rsid w:val="003D1829"/>
    <w:rsid w:val="003D30BE"/>
    <w:rsid w:val="003D69D9"/>
    <w:rsid w:val="003D7F5D"/>
    <w:rsid w:val="003E3424"/>
    <w:rsid w:val="003E3EDB"/>
    <w:rsid w:val="003E45AB"/>
    <w:rsid w:val="003E7087"/>
    <w:rsid w:val="003F041F"/>
    <w:rsid w:val="003F0968"/>
    <w:rsid w:val="00402EE1"/>
    <w:rsid w:val="00410422"/>
    <w:rsid w:val="00411C3E"/>
    <w:rsid w:val="0041708E"/>
    <w:rsid w:val="00421A68"/>
    <w:rsid w:val="00421D95"/>
    <w:rsid w:val="004237B1"/>
    <w:rsid w:val="004267C2"/>
    <w:rsid w:val="00430845"/>
    <w:rsid w:val="0043364A"/>
    <w:rsid w:val="00437D01"/>
    <w:rsid w:val="00440E1F"/>
    <w:rsid w:val="004432D1"/>
    <w:rsid w:val="004537E1"/>
    <w:rsid w:val="00453B75"/>
    <w:rsid w:val="004543DF"/>
    <w:rsid w:val="00455063"/>
    <w:rsid w:val="0045602B"/>
    <w:rsid w:val="00456744"/>
    <w:rsid w:val="00457406"/>
    <w:rsid w:val="004611FF"/>
    <w:rsid w:val="00473295"/>
    <w:rsid w:val="00473D2A"/>
    <w:rsid w:val="00474153"/>
    <w:rsid w:val="00474D3F"/>
    <w:rsid w:val="004812D6"/>
    <w:rsid w:val="00481AAB"/>
    <w:rsid w:val="0048363D"/>
    <w:rsid w:val="0048425D"/>
    <w:rsid w:val="00484CC9"/>
    <w:rsid w:val="00485132"/>
    <w:rsid w:val="00485F55"/>
    <w:rsid w:val="00493A8D"/>
    <w:rsid w:val="004C29FE"/>
    <w:rsid w:val="004C5153"/>
    <w:rsid w:val="004D5D04"/>
    <w:rsid w:val="004D6B2C"/>
    <w:rsid w:val="004D7E64"/>
    <w:rsid w:val="004E2B8A"/>
    <w:rsid w:val="004E3358"/>
    <w:rsid w:val="004E6CC3"/>
    <w:rsid w:val="004F01D3"/>
    <w:rsid w:val="004F2772"/>
    <w:rsid w:val="004F5E66"/>
    <w:rsid w:val="00502C7B"/>
    <w:rsid w:val="00511EE2"/>
    <w:rsid w:val="00511F6D"/>
    <w:rsid w:val="0052491F"/>
    <w:rsid w:val="00527540"/>
    <w:rsid w:val="00527B9D"/>
    <w:rsid w:val="00535899"/>
    <w:rsid w:val="005409B8"/>
    <w:rsid w:val="0054587F"/>
    <w:rsid w:val="00547D50"/>
    <w:rsid w:val="005505DC"/>
    <w:rsid w:val="00552F18"/>
    <w:rsid w:val="0055682D"/>
    <w:rsid w:val="00562B8E"/>
    <w:rsid w:val="005702E6"/>
    <w:rsid w:val="005728B7"/>
    <w:rsid w:val="00575322"/>
    <w:rsid w:val="005754B1"/>
    <w:rsid w:val="00581979"/>
    <w:rsid w:val="005910B5"/>
    <w:rsid w:val="005924AB"/>
    <w:rsid w:val="00593959"/>
    <w:rsid w:val="005A2505"/>
    <w:rsid w:val="005A42DB"/>
    <w:rsid w:val="005A5D4D"/>
    <w:rsid w:val="005A65F3"/>
    <w:rsid w:val="005B4571"/>
    <w:rsid w:val="005B690F"/>
    <w:rsid w:val="005B6F9F"/>
    <w:rsid w:val="005B7FC1"/>
    <w:rsid w:val="005C0A41"/>
    <w:rsid w:val="005C26B0"/>
    <w:rsid w:val="005C561B"/>
    <w:rsid w:val="005D0637"/>
    <w:rsid w:val="005D26B4"/>
    <w:rsid w:val="005D4DE4"/>
    <w:rsid w:val="005D59EE"/>
    <w:rsid w:val="005D73C8"/>
    <w:rsid w:val="005E062E"/>
    <w:rsid w:val="005E0ECC"/>
    <w:rsid w:val="005E45C1"/>
    <w:rsid w:val="005E5B3C"/>
    <w:rsid w:val="005E65DF"/>
    <w:rsid w:val="005F0DA0"/>
    <w:rsid w:val="005F1F53"/>
    <w:rsid w:val="005F34DC"/>
    <w:rsid w:val="00615DC8"/>
    <w:rsid w:val="00617BF5"/>
    <w:rsid w:val="0062511B"/>
    <w:rsid w:val="0062695A"/>
    <w:rsid w:val="00633B52"/>
    <w:rsid w:val="0063430F"/>
    <w:rsid w:val="006351A2"/>
    <w:rsid w:val="00641D42"/>
    <w:rsid w:val="00643404"/>
    <w:rsid w:val="00647EA1"/>
    <w:rsid w:val="0065184C"/>
    <w:rsid w:val="00655514"/>
    <w:rsid w:val="00656547"/>
    <w:rsid w:val="0065749A"/>
    <w:rsid w:val="006617FD"/>
    <w:rsid w:val="0066393A"/>
    <w:rsid w:val="0066622E"/>
    <w:rsid w:val="00666352"/>
    <w:rsid w:val="00666644"/>
    <w:rsid w:val="0066775A"/>
    <w:rsid w:val="0067064C"/>
    <w:rsid w:val="00671882"/>
    <w:rsid w:val="00672984"/>
    <w:rsid w:val="006805D1"/>
    <w:rsid w:val="00681476"/>
    <w:rsid w:val="00683053"/>
    <w:rsid w:val="006871C8"/>
    <w:rsid w:val="006901F9"/>
    <w:rsid w:val="0069289E"/>
    <w:rsid w:val="00692FE7"/>
    <w:rsid w:val="006A53C2"/>
    <w:rsid w:val="006A5F01"/>
    <w:rsid w:val="006B042C"/>
    <w:rsid w:val="006B1E32"/>
    <w:rsid w:val="006B50CD"/>
    <w:rsid w:val="006C07D6"/>
    <w:rsid w:val="006C174E"/>
    <w:rsid w:val="006D6486"/>
    <w:rsid w:val="006E1E95"/>
    <w:rsid w:val="006F0A00"/>
    <w:rsid w:val="006F168E"/>
    <w:rsid w:val="006F2EC0"/>
    <w:rsid w:val="006F3BD2"/>
    <w:rsid w:val="0070253A"/>
    <w:rsid w:val="00702A05"/>
    <w:rsid w:val="00711E39"/>
    <w:rsid w:val="007143F3"/>
    <w:rsid w:val="0072595D"/>
    <w:rsid w:val="0072639B"/>
    <w:rsid w:val="00727619"/>
    <w:rsid w:val="0073067E"/>
    <w:rsid w:val="007315AF"/>
    <w:rsid w:val="007344AE"/>
    <w:rsid w:val="0073636E"/>
    <w:rsid w:val="00740212"/>
    <w:rsid w:val="00741717"/>
    <w:rsid w:val="00745CED"/>
    <w:rsid w:val="00745E6B"/>
    <w:rsid w:val="00747320"/>
    <w:rsid w:val="0074785D"/>
    <w:rsid w:val="0075643F"/>
    <w:rsid w:val="00761F2E"/>
    <w:rsid w:val="00784B16"/>
    <w:rsid w:val="007861E4"/>
    <w:rsid w:val="007920E5"/>
    <w:rsid w:val="0079268C"/>
    <w:rsid w:val="00792F56"/>
    <w:rsid w:val="007939B0"/>
    <w:rsid w:val="00794A92"/>
    <w:rsid w:val="007A3C4A"/>
    <w:rsid w:val="007A5FD7"/>
    <w:rsid w:val="007B2540"/>
    <w:rsid w:val="007B5C9B"/>
    <w:rsid w:val="007C1B4F"/>
    <w:rsid w:val="007C2DE5"/>
    <w:rsid w:val="007C420B"/>
    <w:rsid w:val="007D41E6"/>
    <w:rsid w:val="007D442E"/>
    <w:rsid w:val="007D648E"/>
    <w:rsid w:val="007E1078"/>
    <w:rsid w:val="007E50DE"/>
    <w:rsid w:val="007E55CF"/>
    <w:rsid w:val="007F04CA"/>
    <w:rsid w:val="007F34CC"/>
    <w:rsid w:val="00804CEC"/>
    <w:rsid w:val="008144F4"/>
    <w:rsid w:val="00820973"/>
    <w:rsid w:val="008216CA"/>
    <w:rsid w:val="0082316B"/>
    <w:rsid w:val="0082525C"/>
    <w:rsid w:val="00827E25"/>
    <w:rsid w:val="00827F5C"/>
    <w:rsid w:val="0083258C"/>
    <w:rsid w:val="008332A9"/>
    <w:rsid w:val="00834D02"/>
    <w:rsid w:val="00837925"/>
    <w:rsid w:val="008416A5"/>
    <w:rsid w:val="008420A5"/>
    <w:rsid w:val="0085142A"/>
    <w:rsid w:val="00852BA6"/>
    <w:rsid w:val="008538F7"/>
    <w:rsid w:val="00857378"/>
    <w:rsid w:val="00865323"/>
    <w:rsid w:val="008668F7"/>
    <w:rsid w:val="00870BC4"/>
    <w:rsid w:val="00880614"/>
    <w:rsid w:val="00883549"/>
    <w:rsid w:val="008841DC"/>
    <w:rsid w:val="00887377"/>
    <w:rsid w:val="00894BC6"/>
    <w:rsid w:val="008A68A5"/>
    <w:rsid w:val="008B5852"/>
    <w:rsid w:val="008C11EE"/>
    <w:rsid w:val="008C2BB5"/>
    <w:rsid w:val="008C3348"/>
    <w:rsid w:val="008D06D4"/>
    <w:rsid w:val="008D3FF9"/>
    <w:rsid w:val="008D4985"/>
    <w:rsid w:val="008D4EEC"/>
    <w:rsid w:val="008E0DA8"/>
    <w:rsid w:val="008E55CA"/>
    <w:rsid w:val="008F16AA"/>
    <w:rsid w:val="00900846"/>
    <w:rsid w:val="00904A6F"/>
    <w:rsid w:val="00906A9D"/>
    <w:rsid w:val="00911266"/>
    <w:rsid w:val="00911A2D"/>
    <w:rsid w:val="0091205E"/>
    <w:rsid w:val="00912A0B"/>
    <w:rsid w:val="00914068"/>
    <w:rsid w:val="00915753"/>
    <w:rsid w:val="00921AFD"/>
    <w:rsid w:val="00930271"/>
    <w:rsid w:val="0093058C"/>
    <w:rsid w:val="00931912"/>
    <w:rsid w:val="009342D6"/>
    <w:rsid w:val="00937E47"/>
    <w:rsid w:val="009434F0"/>
    <w:rsid w:val="009453B4"/>
    <w:rsid w:val="00956A5F"/>
    <w:rsid w:val="00962D3A"/>
    <w:rsid w:val="00966A0D"/>
    <w:rsid w:val="0096771F"/>
    <w:rsid w:val="00972128"/>
    <w:rsid w:val="009764B1"/>
    <w:rsid w:val="00977EDC"/>
    <w:rsid w:val="00980738"/>
    <w:rsid w:val="009807E6"/>
    <w:rsid w:val="009871EB"/>
    <w:rsid w:val="009A70CE"/>
    <w:rsid w:val="009B3652"/>
    <w:rsid w:val="009B6221"/>
    <w:rsid w:val="009C056F"/>
    <w:rsid w:val="009C130C"/>
    <w:rsid w:val="009C5968"/>
    <w:rsid w:val="009D0202"/>
    <w:rsid w:val="009D3CA8"/>
    <w:rsid w:val="009D3D23"/>
    <w:rsid w:val="009D6A22"/>
    <w:rsid w:val="009E0C3E"/>
    <w:rsid w:val="009E43AF"/>
    <w:rsid w:val="009E48E2"/>
    <w:rsid w:val="009E6E26"/>
    <w:rsid w:val="009F6D60"/>
    <w:rsid w:val="00A011B9"/>
    <w:rsid w:val="00A01503"/>
    <w:rsid w:val="00A056EF"/>
    <w:rsid w:val="00A06BBF"/>
    <w:rsid w:val="00A13786"/>
    <w:rsid w:val="00A205DB"/>
    <w:rsid w:val="00A2242E"/>
    <w:rsid w:val="00A257B8"/>
    <w:rsid w:val="00A26746"/>
    <w:rsid w:val="00A27C2C"/>
    <w:rsid w:val="00A352C3"/>
    <w:rsid w:val="00A373BF"/>
    <w:rsid w:val="00A37F59"/>
    <w:rsid w:val="00A42E82"/>
    <w:rsid w:val="00A50345"/>
    <w:rsid w:val="00A604BB"/>
    <w:rsid w:val="00A622B4"/>
    <w:rsid w:val="00A72F02"/>
    <w:rsid w:val="00A75B85"/>
    <w:rsid w:val="00A801F8"/>
    <w:rsid w:val="00A81671"/>
    <w:rsid w:val="00A81FA5"/>
    <w:rsid w:val="00A83103"/>
    <w:rsid w:val="00A83FF0"/>
    <w:rsid w:val="00A86BA1"/>
    <w:rsid w:val="00AB6A56"/>
    <w:rsid w:val="00AC2436"/>
    <w:rsid w:val="00AC53C6"/>
    <w:rsid w:val="00AD4C33"/>
    <w:rsid w:val="00AD6875"/>
    <w:rsid w:val="00AD6E0D"/>
    <w:rsid w:val="00AE1913"/>
    <w:rsid w:val="00AF162A"/>
    <w:rsid w:val="00AF2172"/>
    <w:rsid w:val="00AF21FA"/>
    <w:rsid w:val="00AF28BB"/>
    <w:rsid w:val="00B01808"/>
    <w:rsid w:val="00B0376C"/>
    <w:rsid w:val="00B05C53"/>
    <w:rsid w:val="00B07EB2"/>
    <w:rsid w:val="00B1258A"/>
    <w:rsid w:val="00B228D3"/>
    <w:rsid w:val="00B320CF"/>
    <w:rsid w:val="00B51416"/>
    <w:rsid w:val="00B51BD0"/>
    <w:rsid w:val="00B528AA"/>
    <w:rsid w:val="00B55BB5"/>
    <w:rsid w:val="00B66217"/>
    <w:rsid w:val="00B71059"/>
    <w:rsid w:val="00B71452"/>
    <w:rsid w:val="00B75247"/>
    <w:rsid w:val="00B75751"/>
    <w:rsid w:val="00B768DC"/>
    <w:rsid w:val="00B77093"/>
    <w:rsid w:val="00B8433F"/>
    <w:rsid w:val="00B84918"/>
    <w:rsid w:val="00B92FD8"/>
    <w:rsid w:val="00BA0247"/>
    <w:rsid w:val="00BA05D4"/>
    <w:rsid w:val="00BA2C4B"/>
    <w:rsid w:val="00BA6A91"/>
    <w:rsid w:val="00BC108C"/>
    <w:rsid w:val="00BC3167"/>
    <w:rsid w:val="00BC3EBD"/>
    <w:rsid w:val="00BC4F33"/>
    <w:rsid w:val="00BC5881"/>
    <w:rsid w:val="00BD2365"/>
    <w:rsid w:val="00BD2F1A"/>
    <w:rsid w:val="00BD575B"/>
    <w:rsid w:val="00BE1F38"/>
    <w:rsid w:val="00BE4F52"/>
    <w:rsid w:val="00BF61E6"/>
    <w:rsid w:val="00BF7418"/>
    <w:rsid w:val="00C007BC"/>
    <w:rsid w:val="00C0471D"/>
    <w:rsid w:val="00C168C3"/>
    <w:rsid w:val="00C16FDF"/>
    <w:rsid w:val="00C21A2D"/>
    <w:rsid w:val="00C22739"/>
    <w:rsid w:val="00C23A9A"/>
    <w:rsid w:val="00C25DEB"/>
    <w:rsid w:val="00C26E8E"/>
    <w:rsid w:val="00C32CB5"/>
    <w:rsid w:val="00C35917"/>
    <w:rsid w:val="00C36626"/>
    <w:rsid w:val="00C372DA"/>
    <w:rsid w:val="00C378D8"/>
    <w:rsid w:val="00C465F5"/>
    <w:rsid w:val="00C508B5"/>
    <w:rsid w:val="00C53920"/>
    <w:rsid w:val="00C55362"/>
    <w:rsid w:val="00C62785"/>
    <w:rsid w:val="00C64EA5"/>
    <w:rsid w:val="00C7019F"/>
    <w:rsid w:val="00C72A69"/>
    <w:rsid w:val="00C75666"/>
    <w:rsid w:val="00C82A4A"/>
    <w:rsid w:val="00C869DC"/>
    <w:rsid w:val="00C878A9"/>
    <w:rsid w:val="00CA170A"/>
    <w:rsid w:val="00CA2707"/>
    <w:rsid w:val="00CA3D2B"/>
    <w:rsid w:val="00CA5AEA"/>
    <w:rsid w:val="00CA6744"/>
    <w:rsid w:val="00CB1B5D"/>
    <w:rsid w:val="00CB43BD"/>
    <w:rsid w:val="00CD455F"/>
    <w:rsid w:val="00CE0380"/>
    <w:rsid w:val="00CE68BE"/>
    <w:rsid w:val="00CF1BCB"/>
    <w:rsid w:val="00CF2976"/>
    <w:rsid w:val="00CF50AD"/>
    <w:rsid w:val="00D073E7"/>
    <w:rsid w:val="00D164C1"/>
    <w:rsid w:val="00D1703C"/>
    <w:rsid w:val="00D17455"/>
    <w:rsid w:val="00D21AE6"/>
    <w:rsid w:val="00D25543"/>
    <w:rsid w:val="00D2597B"/>
    <w:rsid w:val="00D3051D"/>
    <w:rsid w:val="00D3163B"/>
    <w:rsid w:val="00D35B3F"/>
    <w:rsid w:val="00D4080E"/>
    <w:rsid w:val="00D42CC3"/>
    <w:rsid w:val="00D44AB4"/>
    <w:rsid w:val="00D45AB1"/>
    <w:rsid w:val="00D45B10"/>
    <w:rsid w:val="00D4718B"/>
    <w:rsid w:val="00D607B6"/>
    <w:rsid w:val="00D772A4"/>
    <w:rsid w:val="00D84146"/>
    <w:rsid w:val="00D961B6"/>
    <w:rsid w:val="00DA059D"/>
    <w:rsid w:val="00DA16B0"/>
    <w:rsid w:val="00DA31D5"/>
    <w:rsid w:val="00DA5065"/>
    <w:rsid w:val="00DA6A9B"/>
    <w:rsid w:val="00DB7CFF"/>
    <w:rsid w:val="00DC00FE"/>
    <w:rsid w:val="00DC7243"/>
    <w:rsid w:val="00DC7F35"/>
    <w:rsid w:val="00DD493D"/>
    <w:rsid w:val="00DE0583"/>
    <w:rsid w:val="00DE1D01"/>
    <w:rsid w:val="00DE2B03"/>
    <w:rsid w:val="00DE6EBA"/>
    <w:rsid w:val="00DE71EC"/>
    <w:rsid w:val="00DE7F17"/>
    <w:rsid w:val="00DF24BE"/>
    <w:rsid w:val="00DF5842"/>
    <w:rsid w:val="00DF7207"/>
    <w:rsid w:val="00DF7F31"/>
    <w:rsid w:val="00E01FB8"/>
    <w:rsid w:val="00E03932"/>
    <w:rsid w:val="00E0435B"/>
    <w:rsid w:val="00E0474D"/>
    <w:rsid w:val="00E124F5"/>
    <w:rsid w:val="00E140CD"/>
    <w:rsid w:val="00E168BE"/>
    <w:rsid w:val="00E22DCC"/>
    <w:rsid w:val="00E24BFF"/>
    <w:rsid w:val="00E27B3C"/>
    <w:rsid w:val="00E317B9"/>
    <w:rsid w:val="00E33DAD"/>
    <w:rsid w:val="00E4077B"/>
    <w:rsid w:val="00E42123"/>
    <w:rsid w:val="00E4217C"/>
    <w:rsid w:val="00E512FB"/>
    <w:rsid w:val="00E534AB"/>
    <w:rsid w:val="00E55168"/>
    <w:rsid w:val="00E61570"/>
    <w:rsid w:val="00E7138F"/>
    <w:rsid w:val="00E736E2"/>
    <w:rsid w:val="00E7580F"/>
    <w:rsid w:val="00E820A1"/>
    <w:rsid w:val="00E83D1B"/>
    <w:rsid w:val="00E85A65"/>
    <w:rsid w:val="00E94115"/>
    <w:rsid w:val="00E94D17"/>
    <w:rsid w:val="00E95A32"/>
    <w:rsid w:val="00EA5E74"/>
    <w:rsid w:val="00EC1309"/>
    <w:rsid w:val="00EC549D"/>
    <w:rsid w:val="00EC6E00"/>
    <w:rsid w:val="00ED03B0"/>
    <w:rsid w:val="00ED32E2"/>
    <w:rsid w:val="00ED4290"/>
    <w:rsid w:val="00ED6298"/>
    <w:rsid w:val="00ED760F"/>
    <w:rsid w:val="00EE13FB"/>
    <w:rsid w:val="00EE291B"/>
    <w:rsid w:val="00EF07FE"/>
    <w:rsid w:val="00EF37B3"/>
    <w:rsid w:val="00EF55D8"/>
    <w:rsid w:val="00F0099F"/>
    <w:rsid w:val="00F02870"/>
    <w:rsid w:val="00F033E2"/>
    <w:rsid w:val="00F054C7"/>
    <w:rsid w:val="00F14D3A"/>
    <w:rsid w:val="00F15F20"/>
    <w:rsid w:val="00F15F6A"/>
    <w:rsid w:val="00F233E4"/>
    <w:rsid w:val="00F2443F"/>
    <w:rsid w:val="00F25983"/>
    <w:rsid w:val="00F35327"/>
    <w:rsid w:val="00F416CA"/>
    <w:rsid w:val="00F41BEA"/>
    <w:rsid w:val="00F42990"/>
    <w:rsid w:val="00F47091"/>
    <w:rsid w:val="00F53870"/>
    <w:rsid w:val="00F6458D"/>
    <w:rsid w:val="00F65FB6"/>
    <w:rsid w:val="00F661FC"/>
    <w:rsid w:val="00F67FDD"/>
    <w:rsid w:val="00F75E0C"/>
    <w:rsid w:val="00F86A34"/>
    <w:rsid w:val="00F91E76"/>
    <w:rsid w:val="00F934A5"/>
    <w:rsid w:val="00FA2E40"/>
    <w:rsid w:val="00FA43B3"/>
    <w:rsid w:val="00FB2280"/>
    <w:rsid w:val="00FB2287"/>
    <w:rsid w:val="00FB2AF1"/>
    <w:rsid w:val="00FB3C8E"/>
    <w:rsid w:val="00FB6A8E"/>
    <w:rsid w:val="00FC079E"/>
    <w:rsid w:val="00FC2FF2"/>
    <w:rsid w:val="00FC596F"/>
    <w:rsid w:val="00FD270C"/>
    <w:rsid w:val="00FD6190"/>
    <w:rsid w:val="00FD77F2"/>
    <w:rsid w:val="00FE1BFF"/>
    <w:rsid w:val="00FE4CB6"/>
    <w:rsid w:val="00FF3587"/>
    <w:rsid w:val="00FF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B958DD"/>
  <w15:chartTrackingRefBased/>
  <w15:docId w15:val="{7DF04C07-A093-4411-A0C4-0746CC0EB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E6D40"/>
    <w:pPr>
      <w:spacing w:after="0" w:line="480" w:lineRule="auto"/>
    </w:pPr>
    <w:rPr>
      <w:rFonts w:ascii="Arial" w:eastAsia="Times New Roman" w:hAnsi="Arial" w:cs="Arial"/>
      <w:sz w:val="20"/>
      <w:lang w:val="en-AU" w:eastAsia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elraster5">
    <w:name w:val="Tabelraster5"/>
    <w:basedOn w:val="Standaardtabel"/>
    <w:next w:val="Tabelraster"/>
    <w:uiPriority w:val="39"/>
    <w:rsid w:val="001E6D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raster">
    <w:name w:val="Table Grid"/>
    <w:basedOn w:val="Standaardtabel"/>
    <w:uiPriority w:val="39"/>
    <w:rsid w:val="001E6D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e">
    <w:name w:val="Revision"/>
    <w:hidden/>
    <w:uiPriority w:val="99"/>
    <w:semiHidden/>
    <w:rsid w:val="00F75E0C"/>
    <w:pPr>
      <w:spacing w:after="0" w:line="240" w:lineRule="auto"/>
    </w:pPr>
    <w:rPr>
      <w:rFonts w:ascii="Arial" w:eastAsia="Times New Roman" w:hAnsi="Arial" w:cs="Arial"/>
      <w:sz w:val="20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6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ostert</dc:creator>
  <cp:keywords/>
  <dc:description/>
  <cp:lastModifiedBy>Cheryl Mostert</cp:lastModifiedBy>
  <cp:revision>7</cp:revision>
  <dcterms:created xsi:type="dcterms:W3CDTF">2022-10-28T19:02:00Z</dcterms:created>
  <dcterms:modified xsi:type="dcterms:W3CDTF">2023-01-12T20:20:00Z</dcterms:modified>
</cp:coreProperties>
</file>